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hammad Sahrapou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hamma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hrapou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3 Inverdale Drive Inverness, IL, USA 6001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sahrapou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741745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ah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ephi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8/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